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.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bookmarkEnd w:id="21"/>
    <w:bookmarkStart w:id="4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Изучим справку tar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5155456"/>
            <wp:effectExtent b="0" l="0" r="0" t="0"/>
            <wp:docPr descr="Figure 1: изучение справки tar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изучение справки tar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крипт, который при запуске будет делать резервную копию самого себя (то есть файла, в котором содержится его исходный код) в другую директорию backup в нашем домашнем каталоге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915037"/>
            <wp:effectExtent b="0" l="0" r="0" t="0"/>
            <wp:docPr descr="Figure 2: текст скрипта, делающий резервную копию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текст скрипта, делающий резервную копию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бедимся, что скрипт, который при запуске будет делать резервную копию самого себя (то есть файла, в котором содержится его исходный код) в другую директорию backup в нашем домашнем каталоге, работает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920617"/>
            <wp:effectExtent b="0" l="0" r="0" t="0"/>
            <wp:docPr descr="Figure 3: проверка скрипта, делающего резервную копию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роверка скрипта, делающего резервную копию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пример командного файла, обрабатывающего любое произвольное число аргументов командной строки, в том числе превышающее десять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099161"/>
            <wp:effectExtent b="0" l="0" r="0" t="0"/>
            <wp:docPr descr="Figure 4: текст скрипта, обрабатывающего любое произвольное число аргумент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текст скрипта, обрабатывающего любое произвольное число аргументо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бедимся, что скрипт, обрабатывающий любое произвольное число аргументов, работает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168766" cy="2820202"/>
            <wp:effectExtent b="0" l="0" r="0" t="0"/>
            <wp:docPr descr="Figure 5: проверка скрипта, обрабатывающего любое произвольное число аргумент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роверка скрипта, обрабатывающего любое произвольное число аргументо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шем командный файл — аналог команды ls (без использования самой этой команды и команды dir).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1664073"/>
            <wp:effectExtent b="0" l="0" r="0" t="0"/>
            <wp:docPr descr="Figure 6: текст аналога команды l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текст аналога команды ls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бедимся, что командный файл - аналог команды ls, работает.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5377424"/>
            <wp:effectExtent b="0" l="0" r="0" t="0"/>
            <wp:docPr descr="Figure 7: проверка аналога команды ls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роверка аналога команды ls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ем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975391"/>
            <wp:effectExtent b="0" l="0" r="0" t="0"/>
            <wp:docPr descr="Figure 8: текст командного файла, вычисляющего кол-во файлов в директори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текст командного файла, вычисляющего кол-во файлов в директори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Убедимся, что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, работает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3542096" cy="1578543"/>
            <wp:effectExtent b="0" l="0" r="0" t="0"/>
            <wp:docPr descr="Figure 9: проверка командного файла, вычисляющего кол-во файлов в директори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157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проверка командного файла, вычисляющего кол-во файлов в директории</w:t>
      </w:r>
    </w:p>
    <w:bookmarkEnd w:id="0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/Linux, научился писать небольшие командные файлы.</w:t>
      </w:r>
    </w:p>
    <w:bookmarkEnd w:id="41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лабораторным работам</w:t>
      </w:r>
      <w:r>
        <w:t xml:space="preserve">”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.</dc:title>
  <dc:creator>Александр Андреевич Шуплецов</dc:creator>
  <dc:language>ru-RU</dc:language>
  <cp:keywords/>
  <dcterms:created xsi:type="dcterms:W3CDTF">2023-04-15T11:58:44Z</dcterms:created>
  <dcterms:modified xsi:type="dcterms:W3CDTF">2023-04-15T11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